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6CE91F4" w:rsidR="000035F9" w:rsidRPr="00434074" w:rsidRDefault="00D42397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Frawlsalla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5AC132FE" w:rsidR="000035F9" w:rsidRDefault="005C7675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5C7675">
              <w:rPr>
                <w:rFonts w:ascii="Arial Narrow" w:hAnsi="Arial Narrow" w:cs="Tahoma"/>
                <w:sz w:val="36"/>
              </w:rPr>
              <w:t>COMP</w:t>
            </w:r>
            <w:r w:rsidR="00D42397">
              <w:rPr>
                <w:rFonts w:ascii="Arial Narrow" w:hAnsi="Arial Narrow" w:cs="Tahoma"/>
                <w:sz w:val="36"/>
              </w:rPr>
              <w:t>6176</w:t>
            </w:r>
          </w:p>
          <w:p w14:paraId="36656A16" w14:textId="0C0374ED" w:rsidR="000035F9" w:rsidRPr="00876A58" w:rsidRDefault="00D42397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42397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9E4EEDA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="00D42397">
              <w:rPr>
                <w:rFonts w:ascii="Arial" w:hAnsi="Arial" w:cs="Arial"/>
                <w:iCs/>
                <w:sz w:val="20"/>
                <w:szCs w:val="20"/>
              </w:rPr>
              <w:t>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5C7675" w:rsidRPr="005C7675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5433A10A" w14:textId="375D049E" w:rsidR="00740F48" w:rsidRDefault="009F37DD" w:rsidP="000D0E24">
      <w:pPr>
        <w:pStyle w:val="Style1"/>
        <w:numPr>
          <w:ilvl w:val="0"/>
          <w:numId w:val="24"/>
        </w:numPr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2B57C204" w:rsidR="009F37DD" w:rsidRPr="0001173A" w:rsidRDefault="00D42397" w:rsidP="002F11B8">
      <w:pPr>
        <w:spacing w:line="360" w:lineRule="auto"/>
        <w:ind w:firstLine="360"/>
        <w:rPr>
          <w:sz w:val="28"/>
          <w:szCs w:val="28"/>
        </w:rPr>
      </w:pPr>
      <w:r w:rsidRPr="0001173A">
        <w:t>Frawlsalla</w:t>
      </w:r>
    </w:p>
    <w:p w14:paraId="427A204C" w14:textId="3A4D5DF4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27D9A161" w14:textId="60AFD253" w:rsidR="00BD771A" w:rsidRDefault="002B732E" w:rsidP="00BD771A">
      <w:pPr>
        <w:spacing w:line="360" w:lineRule="auto"/>
        <w:ind w:left="360"/>
      </w:pPr>
      <w:r>
        <w:t xml:space="preserve">The project </w:t>
      </w:r>
      <w:r w:rsidR="00B01BED">
        <w:t xml:space="preserve">name </w:t>
      </w:r>
      <w:r>
        <w:t xml:space="preserve">is called </w:t>
      </w:r>
      <w:r w:rsidR="00D42397">
        <w:t>Frawlsalla</w:t>
      </w:r>
      <w:r>
        <w:t xml:space="preserve">, which is a </w:t>
      </w:r>
      <w:r w:rsidR="00D42397">
        <w:t>website for Frawlsalla game that contains basic information such as</w:t>
      </w:r>
      <w:r>
        <w:t xml:space="preserve"> </w:t>
      </w:r>
      <w:r w:rsidR="00D42397">
        <w:t>events, screenshots, characters, register, and many more things</w:t>
      </w:r>
      <w:r>
        <w:t xml:space="preserve">. </w:t>
      </w:r>
      <w:r w:rsidR="00AE3D45">
        <w:t>This website is created using HTML, CSS, Javascript, also Photoshop (for the resources).</w:t>
      </w:r>
    </w:p>
    <w:p w14:paraId="144C23D1" w14:textId="7A552FDB" w:rsidR="00635921" w:rsidRPr="000D0E24" w:rsidRDefault="003F34E7" w:rsidP="00635921">
      <w:pPr>
        <w:pStyle w:val="ListParagraph"/>
        <w:numPr>
          <w:ilvl w:val="0"/>
          <w:numId w:val="23"/>
        </w:numPr>
        <w:spacing w:line="360" w:lineRule="auto"/>
        <w:ind w:left="360"/>
        <w:rPr>
          <w:b/>
          <w:bCs/>
        </w:rPr>
      </w:pPr>
      <w:r w:rsidRPr="00BD771A">
        <w:rPr>
          <w:b/>
          <w:bCs/>
          <w:sz w:val="28"/>
          <w:szCs w:val="28"/>
        </w:rPr>
        <w:t xml:space="preserve">Report / </w:t>
      </w:r>
      <w:r w:rsidR="009F37DD" w:rsidRPr="00BD771A">
        <w:rPr>
          <w:b/>
          <w:bCs/>
          <w:sz w:val="28"/>
          <w:szCs w:val="28"/>
        </w:rPr>
        <w:t>Documentation</w:t>
      </w:r>
    </w:p>
    <w:p w14:paraId="1B78D042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22 Maret 2021</w:t>
      </w:r>
    </w:p>
    <w:p w14:paraId="04DA2BF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==</w:t>
      </w:r>
    </w:p>
    <w:p w14:paraId="40D4D70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Richard, Membuat Logo</w:t>
      </w:r>
    </w:p>
    <w:p w14:paraId="404AFC64" w14:textId="518C636A" w:rsid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ngganti Design Logo</w:t>
      </w:r>
    </w:p>
    <w:p w14:paraId="11CEBB98" w14:textId="42FF60C7" w:rsidR="00BC69E5" w:rsidRPr="009418AF" w:rsidRDefault="00BC69E5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Design Home Di Photoshop</w:t>
      </w:r>
    </w:p>
    <w:p w14:paraId="17C16D0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280AA8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4 Mei 2021</w:t>
      </w:r>
    </w:p>
    <w:p w14:paraId="4D1B59C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D502BF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Header &amp; Footer</w:t>
      </w:r>
    </w:p>
    <w:p w14:paraId="77B47D0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Template Yang Dipakai Untuk Semua Page</w:t>
      </w:r>
    </w:p>
    <w:p w14:paraId="622E2407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F29055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9 Mei 2021</w:t>
      </w:r>
    </w:p>
    <w:p w14:paraId="03BE0065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2B21E1D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Fix styling css error (conflict)</w:t>
      </w:r>
    </w:p>
    <w:p w14:paraId="4DE26D1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280FA95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0 Mei 2021</w:t>
      </w:r>
    </w:p>
    <w:p w14:paraId="2919E21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6102B25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3F81AB3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6C9272D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lastRenderedPageBreak/>
        <w:t>19 mei 2021</w:t>
      </w:r>
    </w:p>
    <w:p w14:paraId="494C605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</w:t>
      </w:r>
    </w:p>
    <w:p w14:paraId="1219F442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Fernando, Fix characters css responsive</w:t>
      </w:r>
    </w:p>
    <w:p w14:paraId="08BC2FF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Fernando, make screenshots page</w:t>
      </w:r>
    </w:p>
    <w:p w14:paraId="3689D69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Refactoring Page Directory &amp; Code</w:t>
      </w:r>
    </w:p>
    <w:p w14:paraId="60FA95AE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84D15D9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2 Mei 2021</w:t>
      </w:r>
    </w:p>
    <w:p w14:paraId="104BCCF3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70232B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Home Page</w:t>
      </w:r>
    </w:p>
    <w:p w14:paraId="3A603EF1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195B80B0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4 Mei 2021</w:t>
      </w:r>
    </w:p>
    <w:p w14:paraId="6664B14F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FF3079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Responsive Homepage</w:t>
      </w:r>
    </w:p>
    <w:p w14:paraId="69769779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059DED94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7 Mei 2021</w:t>
      </w:r>
    </w:p>
    <w:p w14:paraId="16AFFA78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78288DCE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nyelesaikan Home Page</w:t>
      </w:r>
    </w:p>
    <w:p w14:paraId="46D50B3A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mbuat Register Page</w:t>
      </w:r>
    </w:p>
    <w:p w14:paraId="761C7F6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3E51136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8 Mei 2021</w:t>
      </w:r>
    </w:p>
    <w:p w14:paraId="4762F14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39CED881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lanjutkan Making Register Page</w:t>
      </w:r>
    </w:p>
    <w:p w14:paraId="4F54B10B" w14:textId="77777777" w:rsidR="009418AF" w:rsidRPr="009418AF" w:rsidRDefault="009418AF" w:rsidP="009418AF">
      <w:pPr>
        <w:spacing w:line="360" w:lineRule="auto"/>
        <w:rPr>
          <w:b/>
          <w:bCs/>
        </w:rPr>
      </w:pPr>
    </w:p>
    <w:p w14:paraId="7F18C736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19 Mei 2021</w:t>
      </w:r>
    </w:p>
    <w:p w14:paraId="749F691C" w14:textId="77777777" w:rsidR="009418AF" w:rsidRPr="009418AF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===========</w:t>
      </w:r>
    </w:p>
    <w:p w14:paraId="46DDDCED" w14:textId="22B2996C" w:rsidR="00635921" w:rsidRDefault="009418AF" w:rsidP="009418AF">
      <w:pPr>
        <w:spacing w:line="360" w:lineRule="auto"/>
        <w:rPr>
          <w:b/>
          <w:bCs/>
        </w:rPr>
      </w:pPr>
      <w:r w:rsidRPr="009418AF">
        <w:rPr>
          <w:b/>
          <w:bCs/>
        </w:rPr>
        <w:t>|-&gt; Philip, Menyelesaikan Register Page</w:t>
      </w:r>
    </w:p>
    <w:p w14:paraId="175CEEB2" w14:textId="68AEC966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0F5BFA6" w14:textId="1CC41481" w:rsidR="00A67A7D" w:rsidRPr="00A67A7D" w:rsidRDefault="00AE5469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9" w:history="1">
        <w:r w:rsidR="00727FA4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dlassets-ssl.xboxlive.com/public/content/814c76c7-09bc-4bb1-9d22-694c18b4d7ec/8d5c495b-8792-4aa2-a567-059ca068bcd5/8489295b-a52a-4cab-8884-6c31166048cc.png?width=900</w:t>
        </w:r>
      </w:hyperlink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EC610A2" w14:textId="281DEB5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1a562bb4-ad2f-4382-9b98-ab2d4b808a08/e4401926-f78b-4d4c-9853-41f6149a16b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5F78DBB6" w14:textId="1ED966E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a798466-18f1-4bd2-a794-3f8d4c8c0454/ae57bb2d-019f-46a4-8889-51bf713c613d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A91AC2F" w14:textId="154D9C03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www.trueachievements.com/customimages/085892.jp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876377" w14:textId="5D66EEBD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dlassets-ssl.xboxlive.com/public/content/814c76c7-09bc-4bb1-9d22-694c18b4d7ec/bdf2dc52-2ba8-438e-9a2c-612858020e69/a0ac83a7-f9d1-478e-9cf7-fc6838fc8260.png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41FF7E48" w14:textId="50E1A5B8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19859.65958767407690020.4314c38b-8ee1-45b8-b2d7-7c2001a58be7.ae80b51d-bffa-44ce-911a-b245bbb63c49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019C76E3" w14:textId="7B9F749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43260.65958767407690020.4314c38b-8ee1-45b8-b2d7-7c2001a58be7.2fc080f0-2e0b-48fd-b687-10ca36421cef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6A89A287" w14:textId="2F496CAC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57796.65958767407690020.634dab2e-4008-4b93-9cdc-5c2e94ebbbe5.0d569342-3685-4e99-8238-e13bbb72db72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3D2CFA7F" w14:textId="2EDAE0D2" w:rsidR="00A67A7D" w:rsidRPr="00A67A7D" w:rsidRDefault="00A67A7D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67A7D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ip.trueachievements.com/remote/store-images.s-microsoft.com/image/apps.28632.65958767407690020.4da9a710-3dad-4a45-8fa9-fd57e866cfae.19fbd8bb-9942-4a74-b387-766af25d6711?width=900</w:t>
      </w:r>
      <w:r w:rsidR="00727FA4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Game Screenshot</w:t>
      </w:r>
    </w:p>
    <w:p w14:paraId="28E1DC10" w14:textId="54DD6573" w:rsidR="002E5516" w:rsidRDefault="00AE5469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hyperlink r:id="rId10" w:history="1">
        <w:r w:rsidR="002E551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p.trueachievements.com/remote/store-images.s-microsoft.com/image/apps.10527.65958767407690020.81396945-5588-4848-b52e-e7d29ef2993c.9168a776-3f74-425f-976c-a2b09d3fa467?width=900</w:t>
        </w:r>
      </w:hyperlink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Game Screenshot</w:t>
      </w:r>
    </w:p>
    <w:p w14:paraId="0FA67EE5" w14:textId="29BAC486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rtemis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15EDB3B" w14:textId="048A13D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in-Fe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F0D1737" w14:textId="4026F33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02/Fait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44055FA" w14:textId="314D9153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9/12/LegendSPLASHCard_Volkov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F1141" w14:textId="07CCD8C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Hattor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FB5BA00" w14:textId="58A5D41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d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09AD69D2" w14:textId="6CC54E5D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Lucien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CC14C45" w14:textId="685C3CD8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Barraz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7E97C8A2" w14:textId="35971C70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Ulgrim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FF8D954" w14:textId="012AB2BB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Val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28B62357" w14:textId="5E1772B1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Azoth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6E768071" w14:textId="4497EA6F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Wu-Shang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32A65F6" w14:textId="13098C7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Nai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1C967266" w14:textId="705EEA3A" w:rsidR="002E5516" w:rsidRPr="002E5516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20/07/Jaeyun_WebSplash.jp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459B1FD7" w14:textId="0513707F" w:rsidR="00727FA4" w:rsidRDefault="002E5516" w:rsidP="002E5516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/c/uploads/2018/11/Kaya.png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 w:rsidR="00810E1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Character Picture</w:t>
      </w:r>
    </w:p>
    <w:p w14:paraId="55CF6BB0" w14:textId="01C81C07" w:rsidR="001A5228" w:rsidRDefault="001A5228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brawlhalla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Other Resources</w:t>
      </w:r>
    </w:p>
    <w:p w14:paraId="7D84CDF3" w14:textId="432733A8" w:rsidR="00A93C9C" w:rsidRDefault="00A93C9C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https://www.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google</w:t>
      </w:r>
      <w:r w:rsidRPr="002E5516"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>.com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  <w:u w:val="single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 w:rsidR="0068560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Social Media </w:t>
      </w:r>
      <w:r w:rsidR="00D5737A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cons</w:t>
      </w:r>
    </w:p>
    <w:p w14:paraId="51F583E7" w14:textId="2C33815B" w:rsidR="00AE0883" w:rsidRDefault="00AE0883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thenounproject.com/term/shaka-sign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4EF6527B" w14:textId="43AB0460" w:rsidR="00AE0883" w:rsidRDefault="00AE546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1" w:history="1">
        <w:r w:rsidR="00AE0883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-icons.com/icon/wifi/154597</w:t>
        </w:r>
      </w:hyperlink>
      <w:r w:rsidR="00AE0883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2D3A720" w14:textId="7EE0EE7F" w:rsidR="00FD1E06" w:rsidRDefault="00AE546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2" w:history="1">
        <w:r w:rsidR="00FD1E06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iconscout.com/icon/trophy-2668046</w:t>
        </w:r>
      </w:hyperlink>
      <w:r w:rsidR="00FD1E06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Feature Icons</w:t>
      </w:r>
    </w:p>
    <w:p w14:paraId="162A7E58" w14:textId="186BFB46" w:rsidR="005F0C32" w:rsidRPr="001A5228" w:rsidRDefault="00AE5469" w:rsidP="00A93C9C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hyperlink r:id="rId13" w:history="1">
        <w:r w:rsidR="005F0C32" w:rsidRPr="0029542F">
          <w:rPr>
            <w:rStyle w:val="Hyperlink"/>
            <w:rFonts w:ascii="Times New Roman" w:eastAsia="MS Mincho" w:hAnsi="Times New Roman" w:cs="Times New Roman"/>
            <w:b w:val="0"/>
            <w:bCs w:val="0"/>
            <w:sz w:val="24"/>
            <w:szCs w:val="24"/>
          </w:rPr>
          <w:t>https://www.youtube.com/watch?v=Mx25Q3LKQ9Q</w:t>
        </w:r>
      </w:hyperlink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| Trailer </w:t>
      </w:r>
      <w:r w:rsidR="00F17FE0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V</w:t>
      </w:r>
      <w:r w:rsidR="005F0C32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ideo</w:t>
      </w:r>
    </w:p>
    <w:p w14:paraId="74E7D935" w14:textId="6B5A5E24" w:rsidR="00A93C9C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www.menanggaming.com/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|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Referensi Design</w:t>
      </w:r>
    </w:p>
    <w:p w14:paraId="04DA8C55" w14:textId="77D4F18F" w:rsidR="00B2314E" w:rsidRDefault="00D4647C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D4647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playvalorant.com/en-us/</w:t>
      </w:r>
      <w:r w:rsidRPr="00D4647C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r w:rsid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Referensi Design</w:t>
      </w:r>
    </w:p>
    <w:p w14:paraId="740D00BC" w14:textId="6545B9E4" w:rsidR="00B2314E" w:rsidRPr="001A5228" w:rsidRDefault="00B2314E" w:rsidP="001A5228">
      <w:pPr>
        <w:pStyle w:val="Style1"/>
        <w:spacing w:line="360" w:lineRule="auto"/>
        <w:ind w:left="360"/>
        <w:rPr>
          <w:rFonts w:ascii="Times New Roman" w:eastAsia="MS Mincho" w:hAnsi="Times New Roman" w:cs="Times New Roman"/>
          <w:b w:val="0"/>
          <w:bCs w:val="0"/>
          <w:sz w:val="24"/>
          <w:szCs w:val="24"/>
        </w:rPr>
      </w:pP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https://www.ternakuang.id/</w:t>
      </w:r>
      <w:r w:rsidRPr="00B2314E"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eastAsia="MS Mincho" w:hAnsi="Times New Roman" w:cs="Times New Roman"/>
          <w:b w:val="0"/>
          <w:bCs w:val="0"/>
          <w:sz w:val="24"/>
          <w:szCs w:val="24"/>
        </w:rPr>
        <w:t>| Referensi Design</w:t>
      </w:r>
    </w:p>
    <w:p w14:paraId="707473ED" w14:textId="4EE01D19" w:rsidR="00682E72" w:rsidRPr="00682E72" w:rsidRDefault="00682E72" w:rsidP="00A67A7D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5BE69E58" w14:textId="77777777" w:rsidR="00A7261D" w:rsidRDefault="00A7261D" w:rsidP="00A7261D">
      <w:pPr>
        <w:pStyle w:val="ListParagraph"/>
        <w:numPr>
          <w:ilvl w:val="0"/>
          <w:numId w:val="22"/>
        </w:numPr>
        <w:spacing w:line="360" w:lineRule="auto"/>
      </w:pPr>
      <w:r>
        <w:t>Philip Indra Prayitno - (2301856125)</w:t>
      </w:r>
    </w:p>
    <w:p w14:paraId="086DE5D4" w14:textId="0B65D867" w:rsidR="00DB0BEF" w:rsidRDefault="00A7261D" w:rsidP="00DB0BEF">
      <w:pPr>
        <w:pStyle w:val="ListParagraph"/>
        <w:numPr>
          <w:ilvl w:val="0"/>
          <w:numId w:val="22"/>
        </w:numPr>
        <w:spacing w:line="360" w:lineRule="auto"/>
      </w:pPr>
      <w:r w:rsidRPr="00A7261D">
        <w:t>Richard Aldy</w:t>
      </w:r>
      <w:r w:rsidR="00913904">
        <w:t xml:space="preserve"> </w:t>
      </w:r>
      <w:r w:rsidR="00DB0BEF">
        <w:t>- (</w:t>
      </w:r>
      <w:r w:rsidRPr="00A7261D">
        <w:t>2301857241</w:t>
      </w:r>
      <w:r w:rsidR="00DB0BEF">
        <w:t>)</w:t>
      </w:r>
    </w:p>
    <w:p w14:paraId="20D9C567" w14:textId="378338AF" w:rsidR="00A7261D" w:rsidRDefault="00913904" w:rsidP="00DB0BEF">
      <w:pPr>
        <w:pStyle w:val="ListParagraph"/>
        <w:numPr>
          <w:ilvl w:val="0"/>
          <w:numId w:val="22"/>
        </w:numPr>
        <w:spacing w:line="360" w:lineRule="auto"/>
      </w:pPr>
      <w:r w:rsidRPr="00913904">
        <w:t>Fernando Chai</w:t>
      </w:r>
      <w:r>
        <w:t xml:space="preserve"> – (</w:t>
      </w:r>
      <w:r w:rsidRPr="00913904">
        <w:t>2301889275</w:t>
      </w:r>
      <w:r>
        <w:t>)</w:t>
      </w:r>
    </w:p>
    <w:p w14:paraId="0A5E6B90" w14:textId="22D24A87" w:rsidR="000D0E24" w:rsidRPr="000D0E24" w:rsidRDefault="000D0E24" w:rsidP="006A12DB">
      <w:pPr>
        <w:spacing w:line="360" w:lineRule="auto"/>
        <w:rPr>
          <w:b/>
          <w:bCs/>
        </w:rPr>
      </w:pPr>
      <w:r w:rsidRPr="000D0E24">
        <w:rPr>
          <w:b/>
          <w:bCs/>
          <w:sz w:val="28"/>
          <w:szCs w:val="28"/>
        </w:rPr>
        <w:t>Note</w:t>
      </w:r>
      <w:r w:rsidRPr="000D0E24">
        <w:rPr>
          <w:b/>
          <w:bCs/>
        </w:rPr>
        <w:t>:</w:t>
      </w:r>
      <w:r>
        <w:t xml:space="preserve"> </w:t>
      </w:r>
      <w:r w:rsidR="00B97E36">
        <w:br/>
      </w:r>
      <w:r w:rsidR="006A12DB">
        <w:t>-</w:t>
      </w:r>
    </w:p>
    <w:p w14:paraId="5C08BB40" w14:textId="5E59C97C" w:rsidR="000D0E24" w:rsidRPr="00682E72" w:rsidRDefault="000D0E24" w:rsidP="000D0E24">
      <w:pPr>
        <w:spacing w:line="360" w:lineRule="auto"/>
      </w:pPr>
    </w:p>
    <w:sectPr w:rsidR="000D0E24" w:rsidRPr="00682E72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05D39A" w14:textId="77777777" w:rsidR="00AE5469" w:rsidRDefault="00AE5469" w:rsidP="00273E4A">
      <w:r>
        <w:separator/>
      </w:r>
    </w:p>
  </w:endnote>
  <w:endnote w:type="continuationSeparator" w:id="0">
    <w:p w14:paraId="3607E87B" w14:textId="77777777" w:rsidR="00AE5469" w:rsidRDefault="00AE5469" w:rsidP="00273E4A">
      <w:r>
        <w:continuationSeparator/>
      </w:r>
    </w:p>
  </w:endnote>
  <w:endnote w:type="continuationNotice" w:id="1">
    <w:p w14:paraId="715B3C80" w14:textId="77777777" w:rsidR="00AE5469" w:rsidRDefault="00AE54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B3810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D4500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95941" w14:textId="77777777" w:rsidR="00AE5469" w:rsidRDefault="00AE5469" w:rsidP="00273E4A">
      <w:r>
        <w:separator/>
      </w:r>
    </w:p>
  </w:footnote>
  <w:footnote w:type="continuationSeparator" w:id="0">
    <w:p w14:paraId="36CCBC4A" w14:textId="77777777" w:rsidR="00AE5469" w:rsidRDefault="00AE5469" w:rsidP="00273E4A">
      <w:r>
        <w:continuationSeparator/>
      </w:r>
    </w:p>
  </w:footnote>
  <w:footnote w:type="continuationNotice" w:id="1">
    <w:p w14:paraId="712900D6" w14:textId="77777777" w:rsidR="00AE5469" w:rsidRDefault="00AE546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A32539"/>
    <w:multiLevelType w:val="hybridMultilevel"/>
    <w:tmpl w:val="68808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0F155A"/>
    <w:multiLevelType w:val="hybridMultilevel"/>
    <w:tmpl w:val="B49EC9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1"/>
  </w:num>
  <w:num w:numId="3">
    <w:abstractNumId w:val="14"/>
  </w:num>
  <w:num w:numId="4">
    <w:abstractNumId w:val="12"/>
  </w:num>
  <w:num w:numId="5">
    <w:abstractNumId w:val="20"/>
  </w:num>
  <w:num w:numId="6">
    <w:abstractNumId w:val="13"/>
  </w:num>
  <w:num w:numId="7">
    <w:abstractNumId w:val="21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7"/>
  </w:num>
  <w:num w:numId="14">
    <w:abstractNumId w:val="6"/>
  </w:num>
  <w:num w:numId="15">
    <w:abstractNumId w:val="3"/>
  </w:num>
  <w:num w:numId="16">
    <w:abstractNumId w:val="19"/>
  </w:num>
  <w:num w:numId="17">
    <w:abstractNumId w:val="1"/>
  </w:num>
  <w:num w:numId="18">
    <w:abstractNumId w:val="16"/>
  </w:num>
  <w:num w:numId="19">
    <w:abstractNumId w:val="5"/>
  </w:num>
  <w:num w:numId="20">
    <w:abstractNumId w:val="18"/>
  </w:num>
  <w:num w:numId="21">
    <w:abstractNumId w:val="10"/>
  </w:num>
  <w:num w:numId="22">
    <w:abstractNumId w:val="9"/>
  </w:num>
  <w:num w:numId="23">
    <w:abstractNumId w:val="15"/>
  </w:num>
  <w:num w:numId="2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2FBD"/>
    <w:rsid w:val="000035F9"/>
    <w:rsid w:val="0001173A"/>
    <w:rsid w:val="00015DE3"/>
    <w:rsid w:val="0002068D"/>
    <w:rsid w:val="00020F10"/>
    <w:rsid w:val="00032982"/>
    <w:rsid w:val="0004554D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230"/>
    <w:rsid w:val="00096E2D"/>
    <w:rsid w:val="000A09AC"/>
    <w:rsid w:val="000A0C90"/>
    <w:rsid w:val="000A23D8"/>
    <w:rsid w:val="000A3F41"/>
    <w:rsid w:val="000A6E2C"/>
    <w:rsid w:val="000B5058"/>
    <w:rsid w:val="000B69D0"/>
    <w:rsid w:val="000B7F39"/>
    <w:rsid w:val="000C3015"/>
    <w:rsid w:val="000D0E24"/>
    <w:rsid w:val="000D6C1E"/>
    <w:rsid w:val="000E04CB"/>
    <w:rsid w:val="000E4571"/>
    <w:rsid w:val="000F057A"/>
    <w:rsid w:val="000F1262"/>
    <w:rsid w:val="000F1EBF"/>
    <w:rsid w:val="000F3EB6"/>
    <w:rsid w:val="000F7CFC"/>
    <w:rsid w:val="000F7FC6"/>
    <w:rsid w:val="001040C9"/>
    <w:rsid w:val="0011255C"/>
    <w:rsid w:val="001128D4"/>
    <w:rsid w:val="00117203"/>
    <w:rsid w:val="00122BC2"/>
    <w:rsid w:val="0012587E"/>
    <w:rsid w:val="00126822"/>
    <w:rsid w:val="00131DAA"/>
    <w:rsid w:val="0013280D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A5228"/>
    <w:rsid w:val="001B1583"/>
    <w:rsid w:val="001B33A8"/>
    <w:rsid w:val="001B3A2E"/>
    <w:rsid w:val="001B70B3"/>
    <w:rsid w:val="001B7555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1208"/>
    <w:rsid w:val="00213FF7"/>
    <w:rsid w:val="00220E2F"/>
    <w:rsid w:val="00224780"/>
    <w:rsid w:val="00227331"/>
    <w:rsid w:val="002349AA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32E"/>
    <w:rsid w:val="002B7CDD"/>
    <w:rsid w:val="002C0D4B"/>
    <w:rsid w:val="002C1859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516"/>
    <w:rsid w:val="002E5B8F"/>
    <w:rsid w:val="002F11B8"/>
    <w:rsid w:val="002F5E84"/>
    <w:rsid w:val="003002A2"/>
    <w:rsid w:val="00305136"/>
    <w:rsid w:val="003054E4"/>
    <w:rsid w:val="00313D0A"/>
    <w:rsid w:val="003143E7"/>
    <w:rsid w:val="00320C87"/>
    <w:rsid w:val="00321362"/>
    <w:rsid w:val="003221A8"/>
    <w:rsid w:val="00323347"/>
    <w:rsid w:val="00331A0E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258E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17AF"/>
    <w:rsid w:val="004074A1"/>
    <w:rsid w:val="00420AFF"/>
    <w:rsid w:val="00422134"/>
    <w:rsid w:val="00431B6F"/>
    <w:rsid w:val="00432778"/>
    <w:rsid w:val="00434074"/>
    <w:rsid w:val="00434FFC"/>
    <w:rsid w:val="00435751"/>
    <w:rsid w:val="004357C8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0570F"/>
    <w:rsid w:val="00520E03"/>
    <w:rsid w:val="005314B7"/>
    <w:rsid w:val="00535DA7"/>
    <w:rsid w:val="00542033"/>
    <w:rsid w:val="005447D7"/>
    <w:rsid w:val="00545FF2"/>
    <w:rsid w:val="005509D8"/>
    <w:rsid w:val="005523B3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77E69"/>
    <w:rsid w:val="00581111"/>
    <w:rsid w:val="00582417"/>
    <w:rsid w:val="00582E4C"/>
    <w:rsid w:val="0059214E"/>
    <w:rsid w:val="0059267F"/>
    <w:rsid w:val="00596BD7"/>
    <w:rsid w:val="00597DF3"/>
    <w:rsid w:val="005A072D"/>
    <w:rsid w:val="005A30CE"/>
    <w:rsid w:val="005A32DD"/>
    <w:rsid w:val="005A717E"/>
    <w:rsid w:val="005B07D4"/>
    <w:rsid w:val="005B1AC7"/>
    <w:rsid w:val="005B3392"/>
    <w:rsid w:val="005B66A9"/>
    <w:rsid w:val="005C156C"/>
    <w:rsid w:val="005C19B6"/>
    <w:rsid w:val="005C4B2F"/>
    <w:rsid w:val="005C6F84"/>
    <w:rsid w:val="005C7675"/>
    <w:rsid w:val="005D0782"/>
    <w:rsid w:val="005D614B"/>
    <w:rsid w:val="005E27E2"/>
    <w:rsid w:val="005E48D4"/>
    <w:rsid w:val="005E6C5D"/>
    <w:rsid w:val="005E74DB"/>
    <w:rsid w:val="005F0C32"/>
    <w:rsid w:val="005F1D49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921"/>
    <w:rsid w:val="00635EE5"/>
    <w:rsid w:val="00636A70"/>
    <w:rsid w:val="006418B7"/>
    <w:rsid w:val="00643F75"/>
    <w:rsid w:val="00644B73"/>
    <w:rsid w:val="0066174E"/>
    <w:rsid w:val="00664137"/>
    <w:rsid w:val="00672ADB"/>
    <w:rsid w:val="0067443D"/>
    <w:rsid w:val="006769D8"/>
    <w:rsid w:val="00677A45"/>
    <w:rsid w:val="0068211D"/>
    <w:rsid w:val="00682E72"/>
    <w:rsid w:val="00683E30"/>
    <w:rsid w:val="00685600"/>
    <w:rsid w:val="00695DD8"/>
    <w:rsid w:val="006A12DB"/>
    <w:rsid w:val="006A603D"/>
    <w:rsid w:val="006B19E8"/>
    <w:rsid w:val="006B271E"/>
    <w:rsid w:val="006D2233"/>
    <w:rsid w:val="006D36BC"/>
    <w:rsid w:val="006D40B0"/>
    <w:rsid w:val="006D49E7"/>
    <w:rsid w:val="006D6DB6"/>
    <w:rsid w:val="006E1AC0"/>
    <w:rsid w:val="006F4D80"/>
    <w:rsid w:val="006F5489"/>
    <w:rsid w:val="00701ECA"/>
    <w:rsid w:val="00704A92"/>
    <w:rsid w:val="00720962"/>
    <w:rsid w:val="00720DD4"/>
    <w:rsid w:val="0072245D"/>
    <w:rsid w:val="00727FA4"/>
    <w:rsid w:val="0073481B"/>
    <w:rsid w:val="00736180"/>
    <w:rsid w:val="007362AA"/>
    <w:rsid w:val="00737595"/>
    <w:rsid w:val="00740F48"/>
    <w:rsid w:val="00754320"/>
    <w:rsid w:val="0077296C"/>
    <w:rsid w:val="00773341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39"/>
    <w:rsid w:val="007D7A5F"/>
    <w:rsid w:val="007E0EE7"/>
    <w:rsid w:val="007E364B"/>
    <w:rsid w:val="007F41CD"/>
    <w:rsid w:val="007F5ABC"/>
    <w:rsid w:val="00804310"/>
    <w:rsid w:val="00810737"/>
    <w:rsid w:val="00810E1A"/>
    <w:rsid w:val="00811C48"/>
    <w:rsid w:val="00815D73"/>
    <w:rsid w:val="00815DB3"/>
    <w:rsid w:val="00823FD2"/>
    <w:rsid w:val="008252FF"/>
    <w:rsid w:val="00825590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2255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2DBA"/>
    <w:rsid w:val="008D411F"/>
    <w:rsid w:val="008E1377"/>
    <w:rsid w:val="008E4775"/>
    <w:rsid w:val="008F63EF"/>
    <w:rsid w:val="008F740C"/>
    <w:rsid w:val="009010C1"/>
    <w:rsid w:val="0090160D"/>
    <w:rsid w:val="00901A30"/>
    <w:rsid w:val="0090372F"/>
    <w:rsid w:val="00911C41"/>
    <w:rsid w:val="00913904"/>
    <w:rsid w:val="00924256"/>
    <w:rsid w:val="00925284"/>
    <w:rsid w:val="00932B6E"/>
    <w:rsid w:val="00936403"/>
    <w:rsid w:val="0093677F"/>
    <w:rsid w:val="009367D5"/>
    <w:rsid w:val="00937B93"/>
    <w:rsid w:val="009418AF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0EE1"/>
    <w:rsid w:val="0099461F"/>
    <w:rsid w:val="009A09BE"/>
    <w:rsid w:val="009A2464"/>
    <w:rsid w:val="009A3737"/>
    <w:rsid w:val="009A51AD"/>
    <w:rsid w:val="009A59F9"/>
    <w:rsid w:val="009A6E36"/>
    <w:rsid w:val="009B0677"/>
    <w:rsid w:val="009B4FC1"/>
    <w:rsid w:val="009B60D1"/>
    <w:rsid w:val="009C7801"/>
    <w:rsid w:val="009E2512"/>
    <w:rsid w:val="009E29D9"/>
    <w:rsid w:val="009F37DD"/>
    <w:rsid w:val="00A01463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147D"/>
    <w:rsid w:val="00A52AB7"/>
    <w:rsid w:val="00A537F5"/>
    <w:rsid w:val="00A5386D"/>
    <w:rsid w:val="00A53D38"/>
    <w:rsid w:val="00A5438C"/>
    <w:rsid w:val="00A552D5"/>
    <w:rsid w:val="00A576EE"/>
    <w:rsid w:val="00A60661"/>
    <w:rsid w:val="00A67A7D"/>
    <w:rsid w:val="00A7097E"/>
    <w:rsid w:val="00A7261D"/>
    <w:rsid w:val="00A801E7"/>
    <w:rsid w:val="00A81038"/>
    <w:rsid w:val="00A865A9"/>
    <w:rsid w:val="00A92BD3"/>
    <w:rsid w:val="00A933D3"/>
    <w:rsid w:val="00A93C9C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5B16"/>
    <w:rsid w:val="00AD721C"/>
    <w:rsid w:val="00AD7B46"/>
    <w:rsid w:val="00AE0883"/>
    <w:rsid w:val="00AE1AE9"/>
    <w:rsid w:val="00AE39D8"/>
    <w:rsid w:val="00AE3D45"/>
    <w:rsid w:val="00AE5469"/>
    <w:rsid w:val="00AE548F"/>
    <w:rsid w:val="00AE661D"/>
    <w:rsid w:val="00AE7A98"/>
    <w:rsid w:val="00AF264E"/>
    <w:rsid w:val="00AF338E"/>
    <w:rsid w:val="00B01BED"/>
    <w:rsid w:val="00B04C4C"/>
    <w:rsid w:val="00B05E37"/>
    <w:rsid w:val="00B17AD5"/>
    <w:rsid w:val="00B212C7"/>
    <w:rsid w:val="00B2314E"/>
    <w:rsid w:val="00B2372A"/>
    <w:rsid w:val="00B2491E"/>
    <w:rsid w:val="00B25A20"/>
    <w:rsid w:val="00B37853"/>
    <w:rsid w:val="00B440FB"/>
    <w:rsid w:val="00B4674F"/>
    <w:rsid w:val="00B46795"/>
    <w:rsid w:val="00B517FB"/>
    <w:rsid w:val="00B51943"/>
    <w:rsid w:val="00B5687B"/>
    <w:rsid w:val="00B67595"/>
    <w:rsid w:val="00B7140C"/>
    <w:rsid w:val="00B72AFD"/>
    <w:rsid w:val="00B75CB5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5C51"/>
    <w:rsid w:val="00B9609E"/>
    <w:rsid w:val="00B97E36"/>
    <w:rsid w:val="00BB115D"/>
    <w:rsid w:val="00BB24F6"/>
    <w:rsid w:val="00BB69C2"/>
    <w:rsid w:val="00BC1B46"/>
    <w:rsid w:val="00BC6125"/>
    <w:rsid w:val="00BC69E5"/>
    <w:rsid w:val="00BC6DE8"/>
    <w:rsid w:val="00BC7C2E"/>
    <w:rsid w:val="00BD4860"/>
    <w:rsid w:val="00BD771A"/>
    <w:rsid w:val="00BE0705"/>
    <w:rsid w:val="00BE1070"/>
    <w:rsid w:val="00BE1EBC"/>
    <w:rsid w:val="00BE34AB"/>
    <w:rsid w:val="00BE36FE"/>
    <w:rsid w:val="00BE68E0"/>
    <w:rsid w:val="00BF2997"/>
    <w:rsid w:val="00BF614F"/>
    <w:rsid w:val="00BF7C45"/>
    <w:rsid w:val="00C02695"/>
    <w:rsid w:val="00C029E3"/>
    <w:rsid w:val="00C109B4"/>
    <w:rsid w:val="00C14A48"/>
    <w:rsid w:val="00C170F0"/>
    <w:rsid w:val="00C2023A"/>
    <w:rsid w:val="00C25322"/>
    <w:rsid w:val="00C25F66"/>
    <w:rsid w:val="00C26C45"/>
    <w:rsid w:val="00C32732"/>
    <w:rsid w:val="00C40144"/>
    <w:rsid w:val="00C4158B"/>
    <w:rsid w:val="00C43215"/>
    <w:rsid w:val="00C44051"/>
    <w:rsid w:val="00C44F02"/>
    <w:rsid w:val="00C44F7A"/>
    <w:rsid w:val="00C471F0"/>
    <w:rsid w:val="00C525FC"/>
    <w:rsid w:val="00C55954"/>
    <w:rsid w:val="00C56C03"/>
    <w:rsid w:val="00C57A8A"/>
    <w:rsid w:val="00C57FE8"/>
    <w:rsid w:val="00C60EC1"/>
    <w:rsid w:val="00C6206A"/>
    <w:rsid w:val="00C64081"/>
    <w:rsid w:val="00C6549A"/>
    <w:rsid w:val="00C67E6A"/>
    <w:rsid w:val="00C75486"/>
    <w:rsid w:val="00C7658C"/>
    <w:rsid w:val="00C8255C"/>
    <w:rsid w:val="00C8483C"/>
    <w:rsid w:val="00C915BF"/>
    <w:rsid w:val="00CA2228"/>
    <w:rsid w:val="00CB0D1C"/>
    <w:rsid w:val="00CB3B33"/>
    <w:rsid w:val="00CB41D8"/>
    <w:rsid w:val="00CB5586"/>
    <w:rsid w:val="00CB6F3A"/>
    <w:rsid w:val="00CB736B"/>
    <w:rsid w:val="00CC3EDF"/>
    <w:rsid w:val="00CC4CCD"/>
    <w:rsid w:val="00CC4EC5"/>
    <w:rsid w:val="00CC5FCB"/>
    <w:rsid w:val="00CD64BC"/>
    <w:rsid w:val="00CD6830"/>
    <w:rsid w:val="00CE0B4A"/>
    <w:rsid w:val="00CE1198"/>
    <w:rsid w:val="00CE1E67"/>
    <w:rsid w:val="00CF11B0"/>
    <w:rsid w:val="00D04084"/>
    <w:rsid w:val="00D04D11"/>
    <w:rsid w:val="00D142F2"/>
    <w:rsid w:val="00D166C1"/>
    <w:rsid w:val="00D22C95"/>
    <w:rsid w:val="00D30822"/>
    <w:rsid w:val="00D3685C"/>
    <w:rsid w:val="00D37E0D"/>
    <w:rsid w:val="00D42397"/>
    <w:rsid w:val="00D4647C"/>
    <w:rsid w:val="00D47401"/>
    <w:rsid w:val="00D47C75"/>
    <w:rsid w:val="00D51876"/>
    <w:rsid w:val="00D5737A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09F8"/>
    <w:rsid w:val="00DA4A85"/>
    <w:rsid w:val="00DA5405"/>
    <w:rsid w:val="00DA59ED"/>
    <w:rsid w:val="00DA5B38"/>
    <w:rsid w:val="00DB075A"/>
    <w:rsid w:val="00DB0A75"/>
    <w:rsid w:val="00DB0BEF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1C37"/>
    <w:rsid w:val="00E43009"/>
    <w:rsid w:val="00E45E7D"/>
    <w:rsid w:val="00E502A7"/>
    <w:rsid w:val="00E55BFE"/>
    <w:rsid w:val="00E55F16"/>
    <w:rsid w:val="00E56B60"/>
    <w:rsid w:val="00E56D92"/>
    <w:rsid w:val="00E612CA"/>
    <w:rsid w:val="00E63A8B"/>
    <w:rsid w:val="00E642BF"/>
    <w:rsid w:val="00E660C4"/>
    <w:rsid w:val="00E664AA"/>
    <w:rsid w:val="00E710E1"/>
    <w:rsid w:val="00E73EC6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034E5"/>
    <w:rsid w:val="00F1157F"/>
    <w:rsid w:val="00F1284A"/>
    <w:rsid w:val="00F1361D"/>
    <w:rsid w:val="00F17FE0"/>
    <w:rsid w:val="00F22A92"/>
    <w:rsid w:val="00F2595B"/>
    <w:rsid w:val="00F2618F"/>
    <w:rsid w:val="00F306B2"/>
    <w:rsid w:val="00F311B2"/>
    <w:rsid w:val="00F3625A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B4E23"/>
    <w:rsid w:val="00FC245F"/>
    <w:rsid w:val="00FD0761"/>
    <w:rsid w:val="00FD1E06"/>
    <w:rsid w:val="00FD706C"/>
    <w:rsid w:val="00FE76C5"/>
    <w:rsid w:val="00FF1A78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704A92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4A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82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youtube.com/watch?v=Mx25Q3LKQ9Q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iconscout.com/icon/trophy-2668046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con-icons.com/icon/wifi/154597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ip.trueachievements.com/remote/store-images.s-microsoft.com/image/apps.10527.65958767407690020.81396945-5588-4848-b52e-e7d29ef2993c.9168a776-3f74-425f-976c-a2b09d3fa467?width=90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ip.trueachievements.com/remote/dlassets-ssl.xboxlive.com/public/content/814c76c7-09bc-4bb1-9d22-694c18b4d7ec/8d5c495b-8792-4aa2-a567-059ca068bcd5/8489295b-a52a-4cab-8884-6c31166048cc.png?width=900" TargetMode="Externa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7</TotalTime>
  <Pages>5</Pages>
  <Words>853</Words>
  <Characters>486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PHILIP INDRA PRAYITNO</cp:lastModifiedBy>
  <cp:revision>30</cp:revision>
  <dcterms:created xsi:type="dcterms:W3CDTF">2021-05-19T08:15:00Z</dcterms:created>
  <dcterms:modified xsi:type="dcterms:W3CDTF">2021-05-19T17:11:00Z</dcterms:modified>
</cp:coreProperties>
</file>